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3689" w:rsidRDefault="00BC26FF" w:rsidP="00BC26FF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ible Study Worksheet</w:t>
      </w:r>
    </w:p>
    <w:p w:rsidR="00BC26FF" w:rsidRDefault="00BC26FF" w:rsidP="00BC26FF">
      <w:pPr>
        <w:spacing w:after="0"/>
        <w:rPr>
          <w:sz w:val="24"/>
          <w:szCs w:val="24"/>
        </w:rPr>
      </w:pPr>
    </w:p>
    <w:p w:rsidR="00BC26FF" w:rsidRDefault="00BC26FF" w:rsidP="00BC26FF">
      <w:pPr>
        <w:spacing w:after="0"/>
        <w:rPr>
          <w:sz w:val="24"/>
          <w:szCs w:val="24"/>
        </w:rPr>
      </w:pPr>
    </w:p>
    <w:p w:rsidR="00BC26FF" w:rsidRDefault="00BC26FF" w:rsidP="00BC26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ll Scripture is given by inspiration of God, and is profitable for doctrine, for reproof, for correction, for instruction in righteousness: That the man of God may be perfect, thoroughly furnished unto all good works. – </w:t>
      </w:r>
      <w:r>
        <w:rPr>
          <w:i/>
          <w:iCs/>
          <w:sz w:val="24"/>
          <w:szCs w:val="24"/>
        </w:rPr>
        <w:t>2 Timothy 3:16-17 (KJV)</w:t>
      </w:r>
    </w:p>
    <w:p w:rsidR="00BC26FF" w:rsidRDefault="00BC26FF" w:rsidP="00BC26FF">
      <w:pPr>
        <w:spacing w:after="0"/>
        <w:jc w:val="both"/>
        <w:rPr>
          <w:sz w:val="24"/>
          <w:szCs w:val="24"/>
        </w:rPr>
      </w:pPr>
    </w:p>
    <w:p w:rsidR="00BC26FF" w:rsidRDefault="00BC26FF" w:rsidP="00BC26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te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BC26FF" w:rsidRDefault="00BC26FF" w:rsidP="00BC26FF">
      <w:pPr>
        <w:spacing w:after="0"/>
        <w:jc w:val="both"/>
        <w:rPr>
          <w:sz w:val="24"/>
          <w:szCs w:val="24"/>
        </w:rPr>
      </w:pPr>
    </w:p>
    <w:p w:rsidR="00BC26FF" w:rsidRDefault="00BC26FF" w:rsidP="00BC26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ssage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BC26FF" w:rsidRDefault="00BC26FF" w:rsidP="00BC26FF">
      <w:pPr>
        <w:spacing w:after="0"/>
        <w:jc w:val="both"/>
        <w:rPr>
          <w:sz w:val="24"/>
          <w:szCs w:val="24"/>
        </w:rPr>
      </w:pPr>
    </w:p>
    <w:p w:rsidR="00BC26FF" w:rsidRPr="00BC26FF" w:rsidRDefault="00BC26FF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1. </w:t>
      </w:r>
      <w:r w:rsidRPr="00BC26FF">
        <w:rPr>
          <w:sz w:val="24"/>
          <w:szCs w:val="24"/>
        </w:rPr>
        <w:t>Summarize in a few sentences what the passage is about</w:t>
      </w:r>
      <w:r>
        <w:rPr>
          <w:sz w:val="24"/>
          <w:szCs w:val="24"/>
        </w:rPr>
        <w:t xml:space="preserve">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BC26FF" w:rsidRPr="00BC26FF" w:rsidRDefault="00BC26FF" w:rsidP="00BC26FF">
      <w:pPr>
        <w:spacing w:after="0"/>
        <w:jc w:val="both"/>
        <w:rPr>
          <w:sz w:val="6"/>
          <w:szCs w:val="6"/>
          <w:u w:val="single"/>
        </w:rPr>
      </w:pPr>
    </w:p>
    <w:p w:rsidR="00BC26FF" w:rsidRDefault="00BC26FF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BC26FF" w:rsidRPr="00BC26FF" w:rsidRDefault="00BC26FF" w:rsidP="00BC26FF">
      <w:pPr>
        <w:spacing w:after="0"/>
        <w:jc w:val="both"/>
        <w:rPr>
          <w:sz w:val="6"/>
          <w:szCs w:val="6"/>
          <w:u w:val="single"/>
        </w:rPr>
      </w:pPr>
    </w:p>
    <w:p w:rsidR="00BC26FF" w:rsidRDefault="00BC26FF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BC26FF" w:rsidRPr="00BC26FF" w:rsidRDefault="00BC26FF" w:rsidP="00BC26FF">
      <w:pPr>
        <w:spacing w:after="0"/>
        <w:jc w:val="both"/>
        <w:rPr>
          <w:sz w:val="6"/>
          <w:szCs w:val="6"/>
          <w:u w:val="single"/>
        </w:rPr>
      </w:pPr>
    </w:p>
    <w:p w:rsidR="00BC26FF" w:rsidRDefault="00BC26FF" w:rsidP="00BC26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BC26FF" w:rsidRDefault="00BC26FF" w:rsidP="00BC26FF">
      <w:pPr>
        <w:spacing w:after="0"/>
        <w:jc w:val="both"/>
        <w:rPr>
          <w:sz w:val="24"/>
          <w:szCs w:val="24"/>
        </w:rPr>
      </w:pPr>
    </w:p>
    <w:p w:rsidR="00BC26FF" w:rsidRDefault="00A242E4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2. Is there an example for me to follow?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Pr="00A242E4" w:rsidRDefault="00A242E4" w:rsidP="00A242E4">
      <w:pPr>
        <w:spacing w:after="0"/>
        <w:jc w:val="both"/>
        <w:rPr>
          <w:sz w:val="6"/>
          <w:szCs w:val="6"/>
          <w:u w:val="single"/>
        </w:rPr>
      </w:pPr>
    </w:p>
    <w:p w:rsidR="00A242E4" w:rsidRDefault="00A242E4" w:rsidP="00A242E4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Pr="00BC26FF" w:rsidRDefault="00A242E4" w:rsidP="00A242E4">
      <w:pPr>
        <w:spacing w:after="0"/>
        <w:jc w:val="both"/>
        <w:rPr>
          <w:sz w:val="6"/>
          <w:szCs w:val="6"/>
          <w:u w:val="single"/>
        </w:rPr>
      </w:pPr>
    </w:p>
    <w:p w:rsidR="00A242E4" w:rsidRDefault="00A242E4" w:rsidP="00A242E4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Pr="00BC26FF" w:rsidRDefault="00A242E4" w:rsidP="00A242E4">
      <w:pPr>
        <w:spacing w:after="0"/>
        <w:jc w:val="both"/>
        <w:rPr>
          <w:sz w:val="6"/>
          <w:szCs w:val="6"/>
          <w:u w:val="single"/>
        </w:rPr>
      </w:pPr>
    </w:p>
    <w:p w:rsidR="00A242E4" w:rsidRDefault="00A242E4" w:rsidP="00A242E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Default="00A242E4" w:rsidP="00BC26FF">
      <w:pPr>
        <w:spacing w:after="0"/>
        <w:jc w:val="both"/>
        <w:rPr>
          <w:sz w:val="24"/>
          <w:szCs w:val="24"/>
        </w:rPr>
      </w:pPr>
    </w:p>
    <w:p w:rsidR="00A242E4" w:rsidRDefault="00A242E4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3. Is there an error I need to avoid?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Pr="00A242E4" w:rsidRDefault="00A242E4" w:rsidP="00BC26FF">
      <w:pPr>
        <w:spacing w:after="0"/>
        <w:jc w:val="both"/>
        <w:rPr>
          <w:sz w:val="6"/>
          <w:szCs w:val="6"/>
          <w:u w:val="single"/>
        </w:rPr>
      </w:pPr>
    </w:p>
    <w:p w:rsidR="00A242E4" w:rsidRDefault="00A242E4" w:rsidP="00A242E4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Pr="00BC26FF" w:rsidRDefault="00A242E4" w:rsidP="00A242E4">
      <w:pPr>
        <w:spacing w:after="0"/>
        <w:jc w:val="both"/>
        <w:rPr>
          <w:sz w:val="6"/>
          <w:szCs w:val="6"/>
          <w:u w:val="single"/>
        </w:rPr>
      </w:pPr>
    </w:p>
    <w:p w:rsidR="00A242E4" w:rsidRDefault="00A242E4" w:rsidP="00A242E4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Pr="00BC26FF" w:rsidRDefault="00A242E4" w:rsidP="00A242E4">
      <w:pPr>
        <w:spacing w:after="0"/>
        <w:jc w:val="both"/>
        <w:rPr>
          <w:sz w:val="6"/>
          <w:szCs w:val="6"/>
          <w:u w:val="single"/>
        </w:rPr>
      </w:pPr>
    </w:p>
    <w:p w:rsidR="00A242E4" w:rsidRDefault="00A242E4" w:rsidP="00A242E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242E4" w:rsidRDefault="00A242E4" w:rsidP="00BC26FF">
      <w:pPr>
        <w:spacing w:after="0"/>
        <w:jc w:val="both"/>
        <w:rPr>
          <w:sz w:val="24"/>
          <w:szCs w:val="24"/>
        </w:rPr>
      </w:pPr>
    </w:p>
    <w:p w:rsidR="00A242E4" w:rsidRDefault="00A242E4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4. </w:t>
      </w:r>
      <w:r w:rsidR="00C43462">
        <w:rPr>
          <w:sz w:val="24"/>
          <w:szCs w:val="24"/>
        </w:rPr>
        <w:t xml:space="preserve">Is there a command for me to obey? </w:t>
      </w:r>
      <w:r w:rsidR="00C43462">
        <w:rPr>
          <w:sz w:val="24"/>
          <w:szCs w:val="24"/>
          <w:u w:val="single"/>
        </w:rPr>
        <w:tab/>
      </w:r>
      <w:r w:rsidR="00C43462">
        <w:rPr>
          <w:sz w:val="24"/>
          <w:szCs w:val="24"/>
          <w:u w:val="single"/>
        </w:rPr>
        <w:tab/>
      </w:r>
      <w:r w:rsidR="00C43462">
        <w:rPr>
          <w:sz w:val="24"/>
          <w:szCs w:val="24"/>
          <w:u w:val="single"/>
        </w:rPr>
        <w:tab/>
      </w:r>
      <w:r w:rsidR="00C43462">
        <w:rPr>
          <w:sz w:val="24"/>
          <w:szCs w:val="24"/>
          <w:u w:val="single"/>
        </w:rPr>
        <w:tab/>
      </w:r>
      <w:r w:rsidR="00C43462">
        <w:rPr>
          <w:sz w:val="24"/>
          <w:szCs w:val="24"/>
          <w:u w:val="single"/>
        </w:rPr>
        <w:tab/>
      </w:r>
      <w:r w:rsidR="00C43462">
        <w:rPr>
          <w:sz w:val="24"/>
          <w:szCs w:val="24"/>
          <w:u w:val="single"/>
        </w:rPr>
        <w:tab/>
      </w:r>
      <w:r w:rsidR="00C43462">
        <w:rPr>
          <w:sz w:val="24"/>
          <w:szCs w:val="24"/>
          <w:u w:val="single"/>
        </w:rPr>
        <w:tab/>
      </w:r>
      <w:r w:rsidR="00C43462">
        <w:rPr>
          <w:sz w:val="24"/>
          <w:szCs w:val="24"/>
          <w:u w:val="single"/>
        </w:rPr>
        <w:tab/>
      </w:r>
    </w:p>
    <w:p w:rsidR="00C43462" w:rsidRPr="00C43462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BC26FF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BC26FF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Default="00C43462" w:rsidP="00BC26FF">
      <w:pPr>
        <w:spacing w:after="0"/>
        <w:jc w:val="both"/>
        <w:rPr>
          <w:sz w:val="24"/>
          <w:szCs w:val="24"/>
        </w:rPr>
      </w:pPr>
    </w:p>
    <w:p w:rsidR="00C43462" w:rsidRDefault="00C43462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5. Is there a sin I need to forsake?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C43462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BC26FF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BC26FF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Default="00C43462" w:rsidP="00BC26FF">
      <w:pPr>
        <w:spacing w:after="0"/>
        <w:jc w:val="both"/>
        <w:rPr>
          <w:sz w:val="24"/>
          <w:szCs w:val="24"/>
        </w:rPr>
      </w:pPr>
    </w:p>
    <w:p w:rsidR="00C43462" w:rsidRDefault="00C43462" w:rsidP="00BC26FF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6. What application of this passage can I make today?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C43462" w:rsidRDefault="00C43462" w:rsidP="00BC26FF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BC26FF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Default="00C43462" w:rsidP="00C43462">
      <w:pPr>
        <w:spacing w:after="0"/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C43462" w:rsidRPr="00BC26FF" w:rsidRDefault="00C43462" w:rsidP="00C43462">
      <w:pPr>
        <w:spacing w:after="0"/>
        <w:jc w:val="both"/>
        <w:rPr>
          <w:sz w:val="6"/>
          <w:szCs w:val="6"/>
          <w:u w:val="single"/>
        </w:rPr>
      </w:pPr>
    </w:p>
    <w:p w:rsidR="00C43462" w:rsidRPr="00C43462" w:rsidRDefault="00C43462" w:rsidP="00BC26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sectPr w:rsidR="00C43462" w:rsidRPr="00C43462" w:rsidSect="00C43462">
      <w:pgSz w:w="12240" w:h="15840"/>
      <w:pgMar w:top="720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3373A9"/>
    <w:multiLevelType w:val="hybridMultilevel"/>
    <w:tmpl w:val="9BF48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wNDa1MDY3tDS1MDRQ0lEKTi0uzszPAykwrAUAPinFEiwAAAA="/>
  </w:docVars>
  <w:rsids>
    <w:rsidRoot w:val="00BC26FF"/>
    <w:rsid w:val="00673689"/>
    <w:rsid w:val="00A242E4"/>
    <w:rsid w:val="00A32A8D"/>
    <w:rsid w:val="00BC26FF"/>
    <w:rsid w:val="00C43462"/>
    <w:rsid w:val="00E90D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0D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6F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ssa Pierce</dc:creator>
  <cp:keywords/>
  <dc:description/>
  <cp:lastModifiedBy>Family</cp:lastModifiedBy>
  <cp:revision>4</cp:revision>
  <dcterms:created xsi:type="dcterms:W3CDTF">2020-10-21T12:55:00Z</dcterms:created>
  <dcterms:modified xsi:type="dcterms:W3CDTF">2021-01-01T22:26:00Z</dcterms:modified>
</cp:coreProperties>
</file>